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mitra Panopou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mit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nopou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2 Nellie Cour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harisi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203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i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